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5ADE7F9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 258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1D8A3149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58102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8344828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397E14E6" w14:textId="772B4D3A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036298">
        <w:rPr>
          <w:rFonts w:ascii="Times New Roman" w:hAnsi="Times New Roman" w:cs="Times New Roman"/>
          <w:sz w:val="20"/>
          <w:szCs w:val="20"/>
        </w:rPr>
        <w:t>,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>Migrating Unit Tests Across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 xml:space="preserve">In </w:t>
      </w:r>
      <w:r w:rsidRPr="00036298">
        <w:rPr>
          <w:rFonts w:ascii="Times New Roman" w:hAnsi="Times New Roman" w:cs="Times New Roman"/>
          <w:i/>
          <w:iCs/>
          <w:sz w:val="20"/>
          <w:szCs w:val="20"/>
        </w:rPr>
        <w:t>Proceedings of the 24th IEEE International Conference on Source Code Analysis and Manipulation (SCAM)</w:t>
      </w:r>
      <w:r w:rsidRPr="00036298">
        <w:rPr>
          <w:rFonts w:ascii="Times New Roman" w:hAnsi="Times New Roman" w:cs="Times New Roman"/>
          <w:sz w:val="20"/>
          <w:szCs w:val="20"/>
        </w:rPr>
        <w:t>. 2024.</w:t>
      </w:r>
    </w:p>
    <w:p w14:paraId="4FF78C6A" w14:textId="182AB568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sz w:val="20"/>
          <w:szCs w:val="20"/>
        </w:rPr>
        <w:t xml:space="preserve">Sai Kiran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Bhrugumalla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 xml:space="preserve">, </w:t>
      </w: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TRec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>: A Regression Test Recommender for Java Project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B5607">
        <w:rPr>
          <w:rFonts w:ascii="Times New Roman" w:hAnsi="Times New Roman" w:cs="Times New Roman"/>
          <w:sz w:val="20"/>
          <w:szCs w:val="20"/>
        </w:rPr>
        <w:t xml:space="preserve">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>
        <w:rPr>
          <w:rFonts w:ascii="Times New Roman" w:hAnsi="Times New Roman" w:cs="Times New Roman"/>
          <w:i/>
          <w:iCs/>
          <w:sz w:val="20"/>
          <w:szCs w:val="20"/>
        </w:rPr>
        <w:t>40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Tool Demo</w:t>
      </w:r>
      <w:r w:rsidRPr="00AB5607">
        <w:rPr>
          <w:rFonts w:ascii="Times New Roman" w:hAnsi="Times New Roman" w:cs="Times New Roman"/>
          <w:sz w:val="20"/>
          <w:szCs w:val="20"/>
        </w:rPr>
        <w:t xml:space="preserve"> Track</w:t>
      </w:r>
    </w:p>
    <w:p w14:paraId="5BD9CF26" w14:textId="217CE8B1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Ildar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>. 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29D141E6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Sarah Nadi, and Ildar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3. Data and Tool Track.</w:t>
      </w:r>
    </w:p>
    <w:p w14:paraId="4D196406" w14:textId="73DFE5D8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lastRenderedPageBreak/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JTestMigBench and JTestMigTax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>A Human-in-the-loop Approach to Generate Annotation Usage Rules: A Case Study with MicroProfile</w:t>
      </w:r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MicroProfile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Youngsul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Seungmin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024792E7" w14:textId="77777777" w:rsidR="001D0279" w:rsidRDefault="001D0279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</w:p>
    <w:p w14:paraId="397491DF" w14:textId="08BAD344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lastRenderedPageBreak/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4 - current)</w:t>
      </w:r>
    </w:p>
    <w:p w14:paraId="02F17DFB" w14:textId="4DFDF36B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5CC6D2F1" w14:textId="78056B47" w:rsidR="004F6EDC" w:rsidRPr="00C24BA2" w:rsidRDefault="004F6EDC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mjad Allobadi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Nov 2022 </w:t>
      </w:r>
      <w:r w:rsidR="004D043B" w:rsidRPr="00C24BA2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4D043B" w:rsidRPr="00C24BA2">
        <w:rPr>
          <w:rFonts w:ascii="Times New Roman" w:hAnsi="Times New Roman" w:cs="Times New Roman"/>
          <w:sz w:val="20"/>
          <w:szCs w:val="20"/>
        </w:rPr>
        <w:t>Dec 2023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0A3983EE" w14:textId="77777777" w:rsidR="00D64182" w:rsidRPr="00C24BA2" w:rsidRDefault="004F6EDC" w:rsidP="00C24BA2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ooyong Jeong</w:t>
      </w:r>
      <w:r w:rsidRPr="00C24BA2">
        <w:rPr>
          <w:rFonts w:ascii="Times New Roman" w:hAnsi="Times New Roman" w:cs="Times New Roman"/>
          <w:sz w:val="20"/>
          <w:szCs w:val="20"/>
        </w:rPr>
        <w:t>, Kyungpook National University (March 2019 – Feb 2020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9956E93" w14:textId="6C3EFA1F" w:rsidR="001D0279" w:rsidRDefault="001D02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uraj Pokhrel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</w:t>
      </w:r>
      <w:r>
        <w:rPr>
          <w:rFonts w:ascii="Times New Roman" w:hAnsi="Times New Roman" w:cs="Times New Roman"/>
          <w:sz w:val="20"/>
          <w:szCs w:val="20"/>
        </w:rPr>
        <w:t>Aug</w:t>
      </w:r>
      <w:r w:rsidRPr="00621179">
        <w:rPr>
          <w:rFonts w:ascii="Times New Roman" w:hAnsi="Times New Roman" w:cs="Times New Roman"/>
          <w:sz w:val="20"/>
          <w:szCs w:val="20"/>
        </w:rPr>
        <w:t xml:space="preserve"> 2024 - current)</w:t>
      </w:r>
    </w:p>
    <w:p w14:paraId="531E016E" w14:textId="10DA810C" w:rsidR="00621179" w:rsidRDefault="006211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avid Owuor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May 2024 - current)</w:t>
      </w:r>
    </w:p>
    <w:p w14:paraId="062AEC10" w14:textId="02F8D90F" w:rsidR="004D043B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Frank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Kendermah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FABB69E" w14:textId="19899EA6" w:rsidR="001D0279" w:rsidRPr="00C24BA2" w:rsidRDefault="001D027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Jan 2023 - current)</w:t>
      </w:r>
    </w:p>
    <w:p w14:paraId="17328DFF" w14:textId="63D86C9C" w:rsidR="00600E21" w:rsidRPr="00C24BA2" w:rsidRDefault="00F0001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i Kiran Bhrugumall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March 2023 </w:t>
      </w:r>
      <w:r w:rsidR="00153CCB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153CCB">
        <w:rPr>
          <w:rFonts w:ascii="Times New Roman" w:hAnsi="Times New Roman" w:cs="Times New Roman"/>
          <w:sz w:val="20"/>
          <w:szCs w:val="20"/>
        </w:rPr>
        <w:t>July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65F3D78C" w14:textId="16B41FBF" w:rsidR="00AF3ACB" w:rsidRPr="00C24BA2" w:rsidRDefault="004F6EDC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ansur Gulami</w:t>
      </w:r>
      <w:r w:rsidRPr="00C24BA2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Pr="00C24BA2" w:rsidRDefault="004F6EDC" w:rsidP="00C24BA2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Batyr Nuryyev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July 2020 – Nov 2021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3A04C445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="0019753B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DC99F11" w14:textId="36DDC828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2</w:t>
      </w:r>
      <w:r w:rsidR="00F00019">
        <w:rPr>
          <w:rFonts w:ascii="Times New Roman" w:hAnsi="Times New Roman" w:cs="Times New Roman"/>
          <w:bCs/>
          <w:sz w:val="20"/>
          <w:szCs w:val="20"/>
        </w:rPr>
        <w:t>, 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4A85C45" w14:textId="1B985639" w:rsidR="00D61F80" w:rsidRDefault="00D61F80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pring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6726F114" w14:textId="518FA8E0" w:rsidR="00621179" w:rsidRDefault="00621179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621179">
        <w:rPr>
          <w:rFonts w:ascii="Times New Roman" w:hAnsi="Times New Roman" w:cs="Times New Roman"/>
          <w:b/>
          <w:sz w:val="20"/>
          <w:szCs w:val="20"/>
        </w:rPr>
        <w:t>CSCI 790.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uate Seminar, NDSU</w:t>
      </w:r>
      <w:r w:rsidR="002E2A9A">
        <w:rPr>
          <w:rFonts w:ascii="Times New Roman" w:hAnsi="Times New Roman" w:cs="Times New Roman"/>
          <w:bCs/>
          <w:sz w:val="20"/>
          <w:szCs w:val="20"/>
        </w:rPr>
        <w:t>:</w:t>
      </w:r>
    </w:p>
    <w:p w14:paraId="13A3E0F3" w14:textId="77777777" w:rsidR="002E2A9A" w:rsidRDefault="00621179" w:rsidP="002E2A9A">
      <w:pPr>
        <w:spacing w:after="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ptimizing Regression Test Suites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 xml:space="preserve">Spring’24 </w:t>
      </w:r>
    </w:p>
    <w:p w14:paraId="4B67BAE1" w14:textId="5252E7B3" w:rsidR="00621179" w:rsidRPr="00AA1D0D" w:rsidRDefault="00621179" w:rsidP="002E2A9A">
      <w:pPr>
        <w:spacing w:after="240"/>
        <w:ind w:left="864" w:firstLine="432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LMs for Software Testing and Maintenance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>Fall’24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4A649083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2F9F8DB2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– 2021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, 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 (Technical track)</w:t>
      </w:r>
    </w:p>
    <w:p w14:paraId="29F2026C" w14:textId="170BA249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ERA track), 2022 (ERA track)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 (Tools Demo track)</w:t>
      </w:r>
    </w:p>
    <w:p w14:paraId="068D50FF" w14:textId="604DD1A1" w:rsidR="00720E77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 (Technical track)</w:t>
      </w:r>
    </w:p>
    <w:p w14:paraId="13D00024" w14:textId="24700227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 xml:space="preserve">2023 </w:t>
      </w:r>
      <w:r w:rsidR="0031646A" w:rsidRPr="00C24BA2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780F64E3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3151A0F1" w14:textId="019E46B0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46675652" w14:textId="300A88E8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60A9051D" w:rsidR="00852EBA" w:rsidRPr="00CB4922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  <w:r w:rsidR="00153CCB">
        <w:rPr>
          <w:rFonts w:ascii="Times New Roman" w:hAnsi="Times New Roman" w:cs="Times New Roman"/>
          <w:sz w:val="20"/>
          <w:szCs w:val="20"/>
        </w:rPr>
        <w:t>, 2024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FCC9F3C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JS</w:t>
      </w:r>
      <w:r w:rsidR="00855F61">
        <w:rPr>
          <w:rFonts w:ascii="Times New Roman" w:hAnsi="Times New Roman" w:cs="Times New Roman"/>
          <w:b/>
          <w:bCs/>
          <w:sz w:val="20"/>
          <w:szCs w:val="20"/>
        </w:rPr>
        <w:t>PE</w:t>
      </w:r>
      <w:r w:rsidRPr="00CB492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5EDB1E9E" w:rsidR="005979E6" w:rsidRPr="00A161DD" w:rsidRDefault="00830202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cholarships</w:t>
      </w:r>
      <w:r w:rsidR="00C1122B">
        <w:rPr>
          <w:rFonts w:ascii="Bell MT" w:hAnsi="Bell MT" w:cs="Times New Roman"/>
          <w:b/>
          <w:sz w:val="24"/>
          <w:szCs w:val="24"/>
          <w:u w:val="single"/>
        </w:rPr>
        <w:t xml:space="preserve">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18309D0E" w14:textId="367593B4" w:rsidR="00AB18AE" w:rsidRDefault="00AB18AE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B18AE">
        <w:rPr>
          <w:rFonts w:ascii="Times New Roman" w:hAnsi="Times New Roman" w:cs="Times New Roman"/>
          <w:b/>
          <w:sz w:val="20"/>
          <w:szCs w:val="20"/>
        </w:rPr>
        <w:t>National Research Foundation of Kore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B18AE">
        <w:rPr>
          <w:rFonts w:ascii="Times New Roman" w:hAnsi="Times New Roman" w:cs="Times New Roman"/>
          <w:bCs/>
          <w:sz w:val="20"/>
          <w:szCs w:val="20"/>
        </w:rPr>
        <w:t>(March 2017 – February 2020)</w:t>
      </w:r>
    </w:p>
    <w:p w14:paraId="188D17C3" w14:textId="35A3FF1D" w:rsidR="00AB18AE" w:rsidRPr="00AB18AE" w:rsidRDefault="00AB18AE" w:rsidP="00AB18AE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B18AE">
        <w:rPr>
          <w:rFonts w:ascii="Times New Roman" w:hAnsi="Times New Roman" w:cs="Times New Roman"/>
          <w:bCs/>
          <w:sz w:val="20"/>
          <w:szCs w:val="20"/>
        </w:rPr>
        <w:t xml:space="preserve">Postdoctoral Researcher Funding </w:t>
      </w:r>
    </w:p>
    <w:p w14:paraId="30A93BAB" w14:textId="581E2C0F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lastRenderedPageBreak/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1E65661E" w:rsidR="005979E6" w:rsidRPr="00A161DD" w:rsidRDefault="00AB18AE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ssistantship during my Master’s and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Ph.D</w:t>
      </w:r>
      <w:proofErr w:type="spellEnd"/>
      <w:proofErr w:type="gramEnd"/>
      <w:r w:rsidR="00A6574A">
        <w:rPr>
          <w:rFonts w:ascii="Times New Roman" w:hAnsi="Times New Roman" w:cs="Times New Roman"/>
          <w:sz w:val="20"/>
          <w:szCs w:val="20"/>
        </w:rPr>
        <w:t xml:space="preserve"> programs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61ABF" w14:textId="77777777" w:rsidR="00B5757F" w:rsidRDefault="00B5757F" w:rsidP="00480ADB">
      <w:pPr>
        <w:spacing w:after="0" w:line="240" w:lineRule="auto"/>
      </w:pPr>
      <w:r>
        <w:separator/>
      </w:r>
    </w:p>
  </w:endnote>
  <w:endnote w:type="continuationSeparator" w:id="0">
    <w:p w14:paraId="2134D95B" w14:textId="77777777" w:rsidR="00B5757F" w:rsidRDefault="00B5757F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FC3F1" w14:textId="77777777" w:rsidR="00B5757F" w:rsidRDefault="00B5757F" w:rsidP="00480ADB">
      <w:pPr>
        <w:spacing w:after="0" w:line="240" w:lineRule="auto"/>
      </w:pPr>
      <w:r>
        <w:separator/>
      </w:r>
    </w:p>
  </w:footnote>
  <w:footnote w:type="continuationSeparator" w:id="0">
    <w:p w14:paraId="64DAAC63" w14:textId="77777777" w:rsidR="00B5757F" w:rsidRDefault="00B5757F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11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4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36298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3CCB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0279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41EE4"/>
    <w:rsid w:val="00242ED2"/>
    <w:rsid w:val="002472B3"/>
    <w:rsid w:val="00252CF9"/>
    <w:rsid w:val="00253155"/>
    <w:rsid w:val="002531CB"/>
    <w:rsid w:val="002617B3"/>
    <w:rsid w:val="002823AE"/>
    <w:rsid w:val="0028727F"/>
    <w:rsid w:val="002A49CD"/>
    <w:rsid w:val="002A69C9"/>
    <w:rsid w:val="002B19CB"/>
    <w:rsid w:val="002B7E0F"/>
    <w:rsid w:val="002D65FF"/>
    <w:rsid w:val="002E2A9A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52272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1179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202"/>
    <w:rsid w:val="008309E1"/>
    <w:rsid w:val="0083424E"/>
    <w:rsid w:val="008375DD"/>
    <w:rsid w:val="00850755"/>
    <w:rsid w:val="00851031"/>
    <w:rsid w:val="00852EBA"/>
    <w:rsid w:val="00855F61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87AF2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574A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18AE"/>
    <w:rsid w:val="00AB3439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5757F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4</Pages>
  <Words>1241</Words>
  <Characters>7674</Characters>
  <Application>Microsoft Office Word</Application>
  <DocSecurity>0</DocSecurity>
  <Lines>144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43</cp:revision>
  <cp:lastPrinted>2023-06-08T14:35:00Z</cp:lastPrinted>
  <dcterms:created xsi:type="dcterms:W3CDTF">2017-10-30T10:11:00Z</dcterms:created>
  <dcterms:modified xsi:type="dcterms:W3CDTF">2024-08-22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